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7358" w:rsidRDefault="005C7358" w:rsidP="005C7358">
      <w:pPr>
        <w:pStyle w:val="MyTitle"/>
        <w:outlineLvl w:val="0"/>
      </w:pPr>
      <w:r>
        <w:t>GEOG 786 Geographic Information Systems</w:t>
      </w:r>
    </w:p>
    <w:p w:rsidR="005C7358" w:rsidRDefault="005C7358" w:rsidP="005C7358">
      <w:pPr>
        <w:pStyle w:val="MyTitle"/>
        <w:outlineLvl w:val="0"/>
      </w:pPr>
      <w:r>
        <w:t>Spring 2021</w:t>
      </w:r>
    </w:p>
    <w:p w:rsidR="005C7358" w:rsidRDefault="005C7358" w:rsidP="005C7358">
      <w:pPr>
        <w:pStyle w:val="Subtitle"/>
      </w:pPr>
      <w:r>
        <w:t xml:space="preserve">Assignment </w:t>
      </w:r>
      <w:r w:rsidR="009114FD">
        <w:t>2</w:t>
      </w:r>
      <w:r>
        <w:tab/>
        <w:t xml:space="preserve">Point in Polygon </w:t>
      </w:r>
    </w:p>
    <w:p w:rsidR="005C7358" w:rsidRDefault="005C7358" w:rsidP="005C7358">
      <w:pPr>
        <w:jc w:val="center"/>
      </w:pPr>
      <w:r>
        <w:t xml:space="preserve">50 points  </w:t>
      </w:r>
    </w:p>
    <w:p w:rsidR="00624358" w:rsidRPr="00624358" w:rsidRDefault="00EE78D5" w:rsidP="00377CF4">
      <w:pPr>
        <w:jc w:val="center"/>
      </w:pPr>
      <w:r>
        <w:rPr>
          <w:noProof/>
        </w:rPr>
        <w:drawing>
          <wp:inline distT="0" distB="0" distL="0" distR="0">
            <wp:extent cx="3418810" cy="2326196"/>
            <wp:effectExtent l="19050" t="0" r="0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109" cy="2327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4A35" w:rsidRDefault="00685FFB" w:rsidP="00685FFB">
      <w:r>
        <w:t>In this assignment</w:t>
      </w:r>
      <w:r w:rsidR="00100569">
        <w:t>, you</w:t>
      </w:r>
      <w:r w:rsidR="003A6444">
        <w:t xml:space="preserve"> will be given some points and a polygon (rectangle). You</w:t>
      </w:r>
      <w:r w:rsidR="00100569">
        <w:t xml:space="preserve"> need to</w:t>
      </w:r>
      <w:r w:rsidR="00E339DA">
        <w:t xml:space="preserve"> write a Python program</w:t>
      </w:r>
      <w:r w:rsidR="00125BDA">
        <w:t xml:space="preserve"> to derive the points that fall within the polygon</w:t>
      </w:r>
      <w:r w:rsidR="00100569">
        <w:t>.</w:t>
      </w:r>
      <w:r w:rsidR="00445B75">
        <w:t xml:space="preserve"> In the given Python script “assignment</w:t>
      </w:r>
      <w:r w:rsidR="00A66ED5">
        <w:t>2</w:t>
      </w:r>
      <w:r w:rsidR="00445B75">
        <w:t>.py”</w:t>
      </w:r>
      <w:r w:rsidR="00E63BA7">
        <w:t>,</w:t>
      </w:r>
      <w:r w:rsidR="00445B75">
        <w:t xml:space="preserve"> you are given </w:t>
      </w:r>
      <w:r w:rsidR="002C79EE">
        <w:t>list</w:t>
      </w:r>
      <w:r w:rsidR="00445B75">
        <w:t xml:space="preserve"> named “</w:t>
      </w:r>
      <w:r w:rsidR="00BF4F5B">
        <w:t>points</w:t>
      </w:r>
      <w:r w:rsidR="00445B75">
        <w:t>”</w:t>
      </w:r>
      <w:r w:rsidR="00991E5D">
        <w:t>, which contains</w:t>
      </w:r>
      <w:r w:rsidR="005F18FE">
        <w:t xml:space="preserve"> the ID, X coordinate and Y coordinate of the points</w:t>
      </w:r>
      <w:r w:rsidR="0038609C">
        <w:t>.</w:t>
      </w:r>
      <w:r w:rsidR="000140EE">
        <w:t xml:space="preserve"> Moreover, a list variable named “</w:t>
      </w:r>
      <w:r w:rsidR="000140EE" w:rsidRPr="00BD79E8">
        <w:t>polygon”</w:t>
      </w:r>
      <w:r w:rsidR="00BD79E8">
        <w:t xml:space="preserve"> contains all the vertexes of the polygon</w:t>
      </w:r>
      <w:r w:rsidR="00DB079D">
        <w:t xml:space="preserve">. </w:t>
      </w:r>
      <w:r w:rsidR="002A14BF">
        <w:t xml:space="preserve">You need to find out the points that fall within the polygon. </w:t>
      </w:r>
    </w:p>
    <w:p w:rsidR="00FD14A0" w:rsidRDefault="00FD14A0" w:rsidP="006E5D1B">
      <w:r>
        <w:t xml:space="preserve">Here are the requirements for </w:t>
      </w:r>
      <w:r w:rsidR="007D3F3C">
        <w:t xml:space="preserve">this </w:t>
      </w:r>
      <w:r w:rsidR="00E63BA7">
        <w:t>assignment</w:t>
      </w:r>
      <w:r>
        <w:t>:</w:t>
      </w:r>
    </w:p>
    <w:p w:rsidR="00687FFE" w:rsidRDefault="0034194A" w:rsidP="00FD14A0">
      <w:pPr>
        <w:pStyle w:val="ListParagraph"/>
        <w:numPr>
          <w:ilvl w:val="0"/>
          <w:numId w:val="5"/>
        </w:numPr>
      </w:pPr>
      <w:r>
        <w:t xml:space="preserve">Implement a function named </w:t>
      </w:r>
      <w:r w:rsidR="005B1CE0">
        <w:t>“</w:t>
      </w:r>
      <w:proofErr w:type="spellStart"/>
      <w:r w:rsidR="00131602" w:rsidRPr="008525C5">
        <w:t>point</w:t>
      </w:r>
      <w:r w:rsidR="00BA7FE5">
        <w:t>InP</w:t>
      </w:r>
      <w:r w:rsidR="00131602" w:rsidRPr="008525C5">
        <w:t>olygon</w:t>
      </w:r>
      <w:proofErr w:type="spellEnd"/>
      <w:r w:rsidR="005B1CE0">
        <w:t>”</w:t>
      </w:r>
      <w:r w:rsidR="00D20023">
        <w:t xml:space="preserve">, </w:t>
      </w:r>
      <w:r w:rsidR="00BF3F9A">
        <w:t>which takes a point</w:t>
      </w:r>
      <w:r w:rsidR="0058753B">
        <w:t xml:space="preserve"> and a polygon (</w:t>
      </w:r>
      <w:r w:rsidR="00550F2C">
        <w:t xml:space="preserve">a </w:t>
      </w:r>
      <w:r w:rsidR="0058753B">
        <w:t>rectangle)</w:t>
      </w:r>
      <w:r w:rsidR="00BF3F9A">
        <w:t xml:space="preserve"> as the input and </w:t>
      </w:r>
      <w:r w:rsidR="00A47AA9">
        <w:t>checks</w:t>
      </w:r>
      <w:r w:rsidR="00755D9E">
        <w:t xml:space="preserve"> </w:t>
      </w:r>
      <w:r w:rsidR="00BF3F9A">
        <w:t>whether the point falls within</w:t>
      </w:r>
      <w:r w:rsidR="00755D9E">
        <w:t xml:space="preserve"> the polygon</w:t>
      </w:r>
      <w:r w:rsidR="00C5702E">
        <w:t>.</w:t>
      </w:r>
      <w:r w:rsidR="00FE5F4E">
        <w:t xml:space="preserve"> The function will return </w:t>
      </w:r>
      <w:proofErr w:type="gramStart"/>
      <w:r w:rsidR="00FE5F4E" w:rsidRPr="00ED5BB0">
        <w:rPr>
          <w:b/>
        </w:rPr>
        <w:t>True</w:t>
      </w:r>
      <w:proofErr w:type="gramEnd"/>
      <w:r w:rsidR="00FE5F4E">
        <w:t xml:space="preserve"> if the point is within the polygon and return </w:t>
      </w:r>
      <w:r w:rsidR="00FE5F4E" w:rsidRPr="00ED5BB0">
        <w:rPr>
          <w:b/>
        </w:rPr>
        <w:t>False</w:t>
      </w:r>
      <w:r w:rsidR="00FE5F4E">
        <w:t xml:space="preserve"> otherwise</w:t>
      </w:r>
      <w:r w:rsidR="00D5537B">
        <w:t>.</w:t>
      </w:r>
      <w:r w:rsidR="003D19BD">
        <w:t xml:space="preserve"> (</w:t>
      </w:r>
      <w:r w:rsidR="00EE7591">
        <w:t>40</w:t>
      </w:r>
      <w:r w:rsidR="003D19BD">
        <w:t xml:space="preserve"> points)</w:t>
      </w:r>
      <w:r w:rsidR="00D5537B">
        <w:t xml:space="preserve"> </w:t>
      </w:r>
    </w:p>
    <w:p w:rsidR="006B64AF" w:rsidRDefault="009D57EA" w:rsidP="003B1D9C">
      <w:pPr>
        <w:pStyle w:val="ListParagraph"/>
        <w:numPr>
          <w:ilvl w:val="0"/>
          <w:numId w:val="5"/>
        </w:numPr>
      </w:pPr>
      <w:r>
        <w:t xml:space="preserve">In the </w:t>
      </w:r>
      <w:r w:rsidRPr="0022329F">
        <w:rPr>
          <w:b/>
        </w:rPr>
        <w:t>main</w:t>
      </w:r>
      <w:r>
        <w:t xml:space="preserve"> function, u</w:t>
      </w:r>
      <w:r w:rsidR="00B56613">
        <w:t xml:space="preserve">se </w:t>
      </w:r>
      <w:r w:rsidR="00B83705">
        <w:t xml:space="preserve">loop </w:t>
      </w:r>
      <w:r w:rsidR="00B56613">
        <w:t>to find out the points within the given polygon, store them in a list, and print out their IDs as well as the number of points</w:t>
      </w:r>
      <w:r w:rsidR="002B6D8E">
        <w:t xml:space="preserve"> in the console</w:t>
      </w:r>
      <w:r w:rsidR="00B56613">
        <w:t>.</w:t>
      </w:r>
      <w:r w:rsidR="006B64AF">
        <w:t xml:space="preserve"> (10 points)</w:t>
      </w:r>
    </w:p>
    <w:p w:rsidR="001555A3" w:rsidRPr="00E67B30" w:rsidRDefault="00163724" w:rsidP="00E4001C">
      <w:pPr>
        <w:ind w:left="432" w:firstLine="0"/>
      </w:pPr>
      <w:r>
        <w:t>Y</w:t>
      </w:r>
      <w:r w:rsidR="00224C3D">
        <w:t>ou need to submit</w:t>
      </w:r>
      <w:r w:rsidR="00BC5DD9">
        <w:t xml:space="preserve"> a</w:t>
      </w:r>
      <w:r>
        <w:t xml:space="preserve"> python script named “assignment</w:t>
      </w:r>
      <w:r w:rsidR="00A66ED5">
        <w:t>2</w:t>
      </w:r>
      <w:r w:rsidR="00487836">
        <w:t>.py”</w:t>
      </w:r>
      <w:r w:rsidR="00247D4E">
        <w:t xml:space="preserve"> (compress it)</w:t>
      </w:r>
      <w:r w:rsidR="00487836">
        <w:t xml:space="preserve"> in </w:t>
      </w:r>
      <w:r w:rsidR="001E0CF5">
        <w:t>D2L</w:t>
      </w:r>
      <w:r w:rsidR="00487836">
        <w:t>.</w:t>
      </w:r>
      <w:r w:rsidR="00E922CE">
        <w:t xml:space="preserve"> (Please review list and for loops</w:t>
      </w:r>
      <w:r w:rsidR="00C25F30">
        <w:t xml:space="preserve"> in Python before you do this assignment</w:t>
      </w:r>
      <w:bookmarkStart w:id="0" w:name="_GoBack"/>
      <w:bookmarkEnd w:id="0"/>
      <w:r w:rsidR="00E922CE">
        <w:t xml:space="preserve"> if necessary). </w:t>
      </w:r>
    </w:p>
    <w:sectPr w:rsidR="001555A3" w:rsidRPr="00E67B30" w:rsidSect="00790A4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3933" w:rsidRDefault="00B73933" w:rsidP="009E4E06">
      <w:pPr>
        <w:spacing w:after="0" w:line="240" w:lineRule="auto"/>
      </w:pPr>
      <w:r>
        <w:separator/>
      </w:r>
    </w:p>
  </w:endnote>
  <w:endnote w:type="continuationSeparator" w:id="0">
    <w:p w:rsidR="00B73933" w:rsidRDefault="00B73933" w:rsidP="009E4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151892"/>
      <w:docPartObj>
        <w:docPartGallery w:val="Page Numbers (Bottom of Page)"/>
        <w:docPartUnique/>
      </w:docPartObj>
    </w:sdtPr>
    <w:sdtEndPr/>
    <w:sdtContent>
      <w:p w:rsidR="00CF7FF3" w:rsidRDefault="00CC7F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5F3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F7FF3" w:rsidRDefault="00CF7F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3933" w:rsidRDefault="00B73933" w:rsidP="009E4E06">
      <w:pPr>
        <w:spacing w:after="0" w:line="240" w:lineRule="auto"/>
      </w:pPr>
      <w:r>
        <w:separator/>
      </w:r>
    </w:p>
  </w:footnote>
  <w:footnote w:type="continuationSeparator" w:id="0">
    <w:p w:rsidR="00B73933" w:rsidRDefault="00B73933" w:rsidP="009E4E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93B2F"/>
    <w:multiLevelType w:val="hybridMultilevel"/>
    <w:tmpl w:val="E3B8CB24"/>
    <w:lvl w:ilvl="0" w:tplc="5176B50A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118B36E9"/>
    <w:multiLevelType w:val="hybridMultilevel"/>
    <w:tmpl w:val="F8A8FE5A"/>
    <w:lvl w:ilvl="0" w:tplc="D64A8D22">
      <w:start w:val="1"/>
      <w:numFmt w:val="decimal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246C6BCA"/>
    <w:multiLevelType w:val="hybridMultilevel"/>
    <w:tmpl w:val="FA9A7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E06073"/>
    <w:multiLevelType w:val="hybridMultilevel"/>
    <w:tmpl w:val="D8CCA214"/>
    <w:lvl w:ilvl="0" w:tplc="7F7C359E">
      <w:start w:val="1"/>
      <w:numFmt w:val="decimal"/>
      <w:pStyle w:val="My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C5512"/>
    <w:multiLevelType w:val="hybridMultilevel"/>
    <w:tmpl w:val="2F96E040"/>
    <w:lvl w:ilvl="0" w:tplc="8B442AD2">
      <w:start w:val="1"/>
      <w:numFmt w:val="decimal"/>
      <w:lvlText w:val="(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691B6F97"/>
    <w:multiLevelType w:val="hybridMultilevel"/>
    <w:tmpl w:val="29A641EC"/>
    <w:lvl w:ilvl="0" w:tplc="ADBC8120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MzNrAwNzE2MrcwNzVS0lEKTi0uzszPAykwrgUAkBj+8iwAAAA="/>
  </w:docVars>
  <w:rsids>
    <w:rsidRoot w:val="001F598A"/>
    <w:rsid w:val="00001910"/>
    <w:rsid w:val="000039D0"/>
    <w:rsid w:val="00004462"/>
    <w:rsid w:val="0000768D"/>
    <w:rsid w:val="00010D5F"/>
    <w:rsid w:val="000137F6"/>
    <w:rsid w:val="000140EE"/>
    <w:rsid w:val="00014635"/>
    <w:rsid w:val="000261A2"/>
    <w:rsid w:val="00041B5E"/>
    <w:rsid w:val="000455CD"/>
    <w:rsid w:val="000520FB"/>
    <w:rsid w:val="00052AB3"/>
    <w:rsid w:val="00061C02"/>
    <w:rsid w:val="000736A9"/>
    <w:rsid w:val="00075DEA"/>
    <w:rsid w:val="00080058"/>
    <w:rsid w:val="00080866"/>
    <w:rsid w:val="00083598"/>
    <w:rsid w:val="00090ABE"/>
    <w:rsid w:val="000937FA"/>
    <w:rsid w:val="0009418C"/>
    <w:rsid w:val="000A15DB"/>
    <w:rsid w:val="000A1939"/>
    <w:rsid w:val="000A37A8"/>
    <w:rsid w:val="000B2591"/>
    <w:rsid w:val="000B59AA"/>
    <w:rsid w:val="000C5712"/>
    <w:rsid w:val="000D3CF2"/>
    <w:rsid w:val="000D48A8"/>
    <w:rsid w:val="000E1E9D"/>
    <w:rsid w:val="000E65A4"/>
    <w:rsid w:val="000F4DB9"/>
    <w:rsid w:val="00100569"/>
    <w:rsid w:val="00102686"/>
    <w:rsid w:val="001157C8"/>
    <w:rsid w:val="00115D1E"/>
    <w:rsid w:val="001161C4"/>
    <w:rsid w:val="00117F49"/>
    <w:rsid w:val="00121628"/>
    <w:rsid w:val="00124D43"/>
    <w:rsid w:val="00125BDA"/>
    <w:rsid w:val="00131602"/>
    <w:rsid w:val="00133FB5"/>
    <w:rsid w:val="00136A6A"/>
    <w:rsid w:val="00140043"/>
    <w:rsid w:val="00147534"/>
    <w:rsid w:val="001555A3"/>
    <w:rsid w:val="001628ED"/>
    <w:rsid w:val="00163724"/>
    <w:rsid w:val="00165925"/>
    <w:rsid w:val="00167827"/>
    <w:rsid w:val="0017128A"/>
    <w:rsid w:val="001713AC"/>
    <w:rsid w:val="00174AA0"/>
    <w:rsid w:val="00175907"/>
    <w:rsid w:val="00175D8A"/>
    <w:rsid w:val="00181C3C"/>
    <w:rsid w:val="00183801"/>
    <w:rsid w:val="00186B7C"/>
    <w:rsid w:val="001900CF"/>
    <w:rsid w:val="001A4EEA"/>
    <w:rsid w:val="001A501A"/>
    <w:rsid w:val="001B0885"/>
    <w:rsid w:val="001B4D77"/>
    <w:rsid w:val="001C082A"/>
    <w:rsid w:val="001C29DB"/>
    <w:rsid w:val="001C58A4"/>
    <w:rsid w:val="001C63A7"/>
    <w:rsid w:val="001C713F"/>
    <w:rsid w:val="001E0325"/>
    <w:rsid w:val="001E0CF5"/>
    <w:rsid w:val="001E408A"/>
    <w:rsid w:val="001E7AD8"/>
    <w:rsid w:val="001F0595"/>
    <w:rsid w:val="001F2588"/>
    <w:rsid w:val="001F598A"/>
    <w:rsid w:val="001F5C6B"/>
    <w:rsid w:val="00203909"/>
    <w:rsid w:val="0021050A"/>
    <w:rsid w:val="00214108"/>
    <w:rsid w:val="00214FA1"/>
    <w:rsid w:val="0022148C"/>
    <w:rsid w:val="0022329F"/>
    <w:rsid w:val="00224C0B"/>
    <w:rsid w:val="00224C3D"/>
    <w:rsid w:val="00231FE6"/>
    <w:rsid w:val="00236EF4"/>
    <w:rsid w:val="00240C89"/>
    <w:rsid w:val="002447EE"/>
    <w:rsid w:val="00247D4E"/>
    <w:rsid w:val="0025179D"/>
    <w:rsid w:val="00256A6A"/>
    <w:rsid w:val="002630D8"/>
    <w:rsid w:val="00272C50"/>
    <w:rsid w:val="0027394E"/>
    <w:rsid w:val="002903DA"/>
    <w:rsid w:val="00292E45"/>
    <w:rsid w:val="002945D8"/>
    <w:rsid w:val="00294BAF"/>
    <w:rsid w:val="00295213"/>
    <w:rsid w:val="00297114"/>
    <w:rsid w:val="002A0262"/>
    <w:rsid w:val="002A14BF"/>
    <w:rsid w:val="002A7E68"/>
    <w:rsid w:val="002B131E"/>
    <w:rsid w:val="002B14A5"/>
    <w:rsid w:val="002B6D8E"/>
    <w:rsid w:val="002C6C51"/>
    <w:rsid w:val="002C79EE"/>
    <w:rsid w:val="002D1001"/>
    <w:rsid w:val="002E222C"/>
    <w:rsid w:val="002E6162"/>
    <w:rsid w:val="002E6212"/>
    <w:rsid w:val="002F231C"/>
    <w:rsid w:val="002F3DDD"/>
    <w:rsid w:val="002F618B"/>
    <w:rsid w:val="00317FA5"/>
    <w:rsid w:val="00323445"/>
    <w:rsid w:val="00323FF1"/>
    <w:rsid w:val="00325A60"/>
    <w:rsid w:val="00340AEF"/>
    <w:rsid w:val="0034194A"/>
    <w:rsid w:val="003439B1"/>
    <w:rsid w:val="00355359"/>
    <w:rsid w:val="00357A01"/>
    <w:rsid w:val="00360ABF"/>
    <w:rsid w:val="00362435"/>
    <w:rsid w:val="00362499"/>
    <w:rsid w:val="003627E3"/>
    <w:rsid w:val="003726FC"/>
    <w:rsid w:val="00377CF4"/>
    <w:rsid w:val="0038538C"/>
    <w:rsid w:val="0038544A"/>
    <w:rsid w:val="0038609C"/>
    <w:rsid w:val="0039117D"/>
    <w:rsid w:val="00394C13"/>
    <w:rsid w:val="003958E8"/>
    <w:rsid w:val="003A0DB6"/>
    <w:rsid w:val="003A2906"/>
    <w:rsid w:val="003A5685"/>
    <w:rsid w:val="003A6444"/>
    <w:rsid w:val="003B1D9C"/>
    <w:rsid w:val="003B4774"/>
    <w:rsid w:val="003B7552"/>
    <w:rsid w:val="003B78E1"/>
    <w:rsid w:val="003C260A"/>
    <w:rsid w:val="003C491C"/>
    <w:rsid w:val="003D19BD"/>
    <w:rsid w:val="003D3AD0"/>
    <w:rsid w:val="003D46B1"/>
    <w:rsid w:val="003D697D"/>
    <w:rsid w:val="003F0838"/>
    <w:rsid w:val="003F2B36"/>
    <w:rsid w:val="003F35E4"/>
    <w:rsid w:val="0040291D"/>
    <w:rsid w:val="00403065"/>
    <w:rsid w:val="00405C1E"/>
    <w:rsid w:val="00413D21"/>
    <w:rsid w:val="004143C4"/>
    <w:rsid w:val="004163EC"/>
    <w:rsid w:val="00416A28"/>
    <w:rsid w:val="0042425E"/>
    <w:rsid w:val="0042630C"/>
    <w:rsid w:val="00426D53"/>
    <w:rsid w:val="004278AE"/>
    <w:rsid w:val="00432C75"/>
    <w:rsid w:val="00443A4A"/>
    <w:rsid w:val="004455D3"/>
    <w:rsid w:val="00445B75"/>
    <w:rsid w:val="00452B31"/>
    <w:rsid w:val="00454DBE"/>
    <w:rsid w:val="00461905"/>
    <w:rsid w:val="004813F5"/>
    <w:rsid w:val="00487836"/>
    <w:rsid w:val="0049447B"/>
    <w:rsid w:val="00494A35"/>
    <w:rsid w:val="00494D2F"/>
    <w:rsid w:val="004A0086"/>
    <w:rsid w:val="004A1AE9"/>
    <w:rsid w:val="004A2040"/>
    <w:rsid w:val="004A473D"/>
    <w:rsid w:val="004B1985"/>
    <w:rsid w:val="004B1BB8"/>
    <w:rsid w:val="004C1BB0"/>
    <w:rsid w:val="004D3481"/>
    <w:rsid w:val="004D3635"/>
    <w:rsid w:val="004E08E5"/>
    <w:rsid w:val="004E56AE"/>
    <w:rsid w:val="004E5DBB"/>
    <w:rsid w:val="004E66E5"/>
    <w:rsid w:val="004E7DE2"/>
    <w:rsid w:val="004F035D"/>
    <w:rsid w:val="004F1984"/>
    <w:rsid w:val="004F52C4"/>
    <w:rsid w:val="004F5F52"/>
    <w:rsid w:val="00500C3B"/>
    <w:rsid w:val="00503EEC"/>
    <w:rsid w:val="005227F9"/>
    <w:rsid w:val="0052347D"/>
    <w:rsid w:val="005244F4"/>
    <w:rsid w:val="005258EB"/>
    <w:rsid w:val="005268DB"/>
    <w:rsid w:val="00531548"/>
    <w:rsid w:val="00533CA5"/>
    <w:rsid w:val="00544ECB"/>
    <w:rsid w:val="00545B60"/>
    <w:rsid w:val="00546879"/>
    <w:rsid w:val="00550F2C"/>
    <w:rsid w:val="00555A05"/>
    <w:rsid w:val="00566309"/>
    <w:rsid w:val="00572212"/>
    <w:rsid w:val="005730C4"/>
    <w:rsid w:val="00576D22"/>
    <w:rsid w:val="00582E12"/>
    <w:rsid w:val="0058477E"/>
    <w:rsid w:val="005873E6"/>
    <w:rsid w:val="0058753B"/>
    <w:rsid w:val="0059056C"/>
    <w:rsid w:val="005B1CE0"/>
    <w:rsid w:val="005B54B3"/>
    <w:rsid w:val="005C2B63"/>
    <w:rsid w:val="005C3605"/>
    <w:rsid w:val="005C63C5"/>
    <w:rsid w:val="005C7358"/>
    <w:rsid w:val="005D3FAC"/>
    <w:rsid w:val="005E7469"/>
    <w:rsid w:val="005F18FE"/>
    <w:rsid w:val="005F1D4A"/>
    <w:rsid w:val="005F3654"/>
    <w:rsid w:val="005F410E"/>
    <w:rsid w:val="0060212F"/>
    <w:rsid w:val="00611B6A"/>
    <w:rsid w:val="00611DB7"/>
    <w:rsid w:val="006135E0"/>
    <w:rsid w:val="0061363C"/>
    <w:rsid w:val="006162F3"/>
    <w:rsid w:val="00617570"/>
    <w:rsid w:val="00623CCA"/>
    <w:rsid w:val="00624358"/>
    <w:rsid w:val="006304EE"/>
    <w:rsid w:val="006344D3"/>
    <w:rsid w:val="00634635"/>
    <w:rsid w:val="00635895"/>
    <w:rsid w:val="0063599E"/>
    <w:rsid w:val="006366E1"/>
    <w:rsid w:val="0065153B"/>
    <w:rsid w:val="00666573"/>
    <w:rsid w:val="00667E96"/>
    <w:rsid w:val="00671B4C"/>
    <w:rsid w:val="0067276C"/>
    <w:rsid w:val="0068041E"/>
    <w:rsid w:val="00681EFD"/>
    <w:rsid w:val="00685FFB"/>
    <w:rsid w:val="00686D0E"/>
    <w:rsid w:val="00687FFE"/>
    <w:rsid w:val="00693304"/>
    <w:rsid w:val="0069346F"/>
    <w:rsid w:val="006B27E5"/>
    <w:rsid w:val="006B3CE9"/>
    <w:rsid w:val="006B64AF"/>
    <w:rsid w:val="006B71E3"/>
    <w:rsid w:val="006C4256"/>
    <w:rsid w:val="006C4FD7"/>
    <w:rsid w:val="006C6CEC"/>
    <w:rsid w:val="006D4CD3"/>
    <w:rsid w:val="006E017E"/>
    <w:rsid w:val="006E1A67"/>
    <w:rsid w:val="006E5D1B"/>
    <w:rsid w:val="006F64EE"/>
    <w:rsid w:val="00700043"/>
    <w:rsid w:val="00701EFA"/>
    <w:rsid w:val="00704583"/>
    <w:rsid w:val="0070539C"/>
    <w:rsid w:val="00705D4C"/>
    <w:rsid w:val="00706434"/>
    <w:rsid w:val="00710C51"/>
    <w:rsid w:val="00710E9C"/>
    <w:rsid w:val="00714D11"/>
    <w:rsid w:val="00722552"/>
    <w:rsid w:val="007248C2"/>
    <w:rsid w:val="00727BCA"/>
    <w:rsid w:val="00727E29"/>
    <w:rsid w:val="00734E7A"/>
    <w:rsid w:val="00754BE2"/>
    <w:rsid w:val="007552C4"/>
    <w:rsid w:val="00755D9E"/>
    <w:rsid w:val="0076384C"/>
    <w:rsid w:val="00764FAF"/>
    <w:rsid w:val="007814B1"/>
    <w:rsid w:val="00783153"/>
    <w:rsid w:val="00784AB9"/>
    <w:rsid w:val="00786017"/>
    <w:rsid w:val="00790A4D"/>
    <w:rsid w:val="00791E2D"/>
    <w:rsid w:val="00791F41"/>
    <w:rsid w:val="00795C3A"/>
    <w:rsid w:val="0079686E"/>
    <w:rsid w:val="00797BD5"/>
    <w:rsid w:val="007B019A"/>
    <w:rsid w:val="007B3152"/>
    <w:rsid w:val="007B3423"/>
    <w:rsid w:val="007B7A65"/>
    <w:rsid w:val="007B7ECE"/>
    <w:rsid w:val="007C0AC7"/>
    <w:rsid w:val="007C6D74"/>
    <w:rsid w:val="007D3F3C"/>
    <w:rsid w:val="007D6432"/>
    <w:rsid w:val="007E02DD"/>
    <w:rsid w:val="007E5859"/>
    <w:rsid w:val="007F13C7"/>
    <w:rsid w:val="007F481E"/>
    <w:rsid w:val="007F4A96"/>
    <w:rsid w:val="007F67D8"/>
    <w:rsid w:val="007F73D7"/>
    <w:rsid w:val="0080352F"/>
    <w:rsid w:val="00805BD2"/>
    <w:rsid w:val="00807EEE"/>
    <w:rsid w:val="00817A4D"/>
    <w:rsid w:val="00823EB4"/>
    <w:rsid w:val="00824FB5"/>
    <w:rsid w:val="00834B32"/>
    <w:rsid w:val="00836956"/>
    <w:rsid w:val="00841ECA"/>
    <w:rsid w:val="00846B69"/>
    <w:rsid w:val="008525C5"/>
    <w:rsid w:val="00856CF2"/>
    <w:rsid w:val="008611C8"/>
    <w:rsid w:val="0086698C"/>
    <w:rsid w:val="00870B03"/>
    <w:rsid w:val="00873647"/>
    <w:rsid w:val="00873C40"/>
    <w:rsid w:val="0088397C"/>
    <w:rsid w:val="00887B93"/>
    <w:rsid w:val="00891106"/>
    <w:rsid w:val="008A02AE"/>
    <w:rsid w:val="008A079B"/>
    <w:rsid w:val="008B0172"/>
    <w:rsid w:val="008B3663"/>
    <w:rsid w:val="008B3C9F"/>
    <w:rsid w:val="008C03D7"/>
    <w:rsid w:val="008C135F"/>
    <w:rsid w:val="008C4C89"/>
    <w:rsid w:val="008C7BED"/>
    <w:rsid w:val="008D1CF8"/>
    <w:rsid w:val="008D4310"/>
    <w:rsid w:val="008D606F"/>
    <w:rsid w:val="008E09F9"/>
    <w:rsid w:val="008E4BFA"/>
    <w:rsid w:val="008F00F0"/>
    <w:rsid w:val="00904050"/>
    <w:rsid w:val="009075DB"/>
    <w:rsid w:val="009114FD"/>
    <w:rsid w:val="00912AA3"/>
    <w:rsid w:val="00935FED"/>
    <w:rsid w:val="00936009"/>
    <w:rsid w:val="009371DF"/>
    <w:rsid w:val="0094485C"/>
    <w:rsid w:val="00950397"/>
    <w:rsid w:val="0095380F"/>
    <w:rsid w:val="00954D2B"/>
    <w:rsid w:val="00967AB1"/>
    <w:rsid w:val="00970C72"/>
    <w:rsid w:val="00976F80"/>
    <w:rsid w:val="0097753E"/>
    <w:rsid w:val="0098062E"/>
    <w:rsid w:val="0098417F"/>
    <w:rsid w:val="00991E5D"/>
    <w:rsid w:val="00997BE1"/>
    <w:rsid w:val="009A05C5"/>
    <w:rsid w:val="009B27BB"/>
    <w:rsid w:val="009B280B"/>
    <w:rsid w:val="009B7436"/>
    <w:rsid w:val="009C0FEB"/>
    <w:rsid w:val="009C4FEC"/>
    <w:rsid w:val="009D196F"/>
    <w:rsid w:val="009D3599"/>
    <w:rsid w:val="009D3615"/>
    <w:rsid w:val="009D57EA"/>
    <w:rsid w:val="009E0562"/>
    <w:rsid w:val="009E157A"/>
    <w:rsid w:val="009E2013"/>
    <w:rsid w:val="009E2E42"/>
    <w:rsid w:val="009E4E06"/>
    <w:rsid w:val="009E7065"/>
    <w:rsid w:val="009F642E"/>
    <w:rsid w:val="009F792E"/>
    <w:rsid w:val="00A01571"/>
    <w:rsid w:val="00A03487"/>
    <w:rsid w:val="00A128F4"/>
    <w:rsid w:val="00A13292"/>
    <w:rsid w:val="00A14784"/>
    <w:rsid w:val="00A24560"/>
    <w:rsid w:val="00A3089E"/>
    <w:rsid w:val="00A41703"/>
    <w:rsid w:val="00A44F0C"/>
    <w:rsid w:val="00A46ED8"/>
    <w:rsid w:val="00A47AA9"/>
    <w:rsid w:val="00A54775"/>
    <w:rsid w:val="00A632B7"/>
    <w:rsid w:val="00A66073"/>
    <w:rsid w:val="00A66ED5"/>
    <w:rsid w:val="00A70963"/>
    <w:rsid w:val="00A71B8B"/>
    <w:rsid w:val="00A71D24"/>
    <w:rsid w:val="00A73EFE"/>
    <w:rsid w:val="00A77100"/>
    <w:rsid w:val="00A86322"/>
    <w:rsid w:val="00A932FD"/>
    <w:rsid w:val="00A94880"/>
    <w:rsid w:val="00AA4803"/>
    <w:rsid w:val="00AA5BED"/>
    <w:rsid w:val="00AB0175"/>
    <w:rsid w:val="00AB1A27"/>
    <w:rsid w:val="00AB2AE9"/>
    <w:rsid w:val="00AC1FBD"/>
    <w:rsid w:val="00AC5E7E"/>
    <w:rsid w:val="00AD114D"/>
    <w:rsid w:val="00AD1297"/>
    <w:rsid w:val="00AD2E74"/>
    <w:rsid w:val="00AD3039"/>
    <w:rsid w:val="00AD3573"/>
    <w:rsid w:val="00AD627D"/>
    <w:rsid w:val="00AD650D"/>
    <w:rsid w:val="00AE6D04"/>
    <w:rsid w:val="00B023C5"/>
    <w:rsid w:val="00B07C64"/>
    <w:rsid w:val="00B12DD1"/>
    <w:rsid w:val="00B14E8D"/>
    <w:rsid w:val="00B23E3C"/>
    <w:rsid w:val="00B26B53"/>
    <w:rsid w:val="00B30BFB"/>
    <w:rsid w:val="00B370B0"/>
    <w:rsid w:val="00B405AF"/>
    <w:rsid w:val="00B407EA"/>
    <w:rsid w:val="00B514D7"/>
    <w:rsid w:val="00B53557"/>
    <w:rsid w:val="00B56613"/>
    <w:rsid w:val="00B7099F"/>
    <w:rsid w:val="00B715CB"/>
    <w:rsid w:val="00B72DDE"/>
    <w:rsid w:val="00B73933"/>
    <w:rsid w:val="00B75CE3"/>
    <w:rsid w:val="00B83705"/>
    <w:rsid w:val="00B84089"/>
    <w:rsid w:val="00B863C2"/>
    <w:rsid w:val="00B90767"/>
    <w:rsid w:val="00B9350A"/>
    <w:rsid w:val="00BA7FE5"/>
    <w:rsid w:val="00BC007E"/>
    <w:rsid w:val="00BC063C"/>
    <w:rsid w:val="00BC2BF9"/>
    <w:rsid w:val="00BC5DD9"/>
    <w:rsid w:val="00BC77A8"/>
    <w:rsid w:val="00BD2036"/>
    <w:rsid w:val="00BD79E8"/>
    <w:rsid w:val="00BE5890"/>
    <w:rsid w:val="00BE5CF4"/>
    <w:rsid w:val="00BF1B59"/>
    <w:rsid w:val="00BF3F99"/>
    <w:rsid w:val="00BF3F9A"/>
    <w:rsid w:val="00BF4DCB"/>
    <w:rsid w:val="00BF4F5B"/>
    <w:rsid w:val="00BF6916"/>
    <w:rsid w:val="00C1392F"/>
    <w:rsid w:val="00C154D2"/>
    <w:rsid w:val="00C160B0"/>
    <w:rsid w:val="00C165CF"/>
    <w:rsid w:val="00C20D5D"/>
    <w:rsid w:val="00C235C4"/>
    <w:rsid w:val="00C25F30"/>
    <w:rsid w:val="00C27056"/>
    <w:rsid w:val="00C277B1"/>
    <w:rsid w:val="00C4130A"/>
    <w:rsid w:val="00C44AE3"/>
    <w:rsid w:val="00C51DB2"/>
    <w:rsid w:val="00C53D17"/>
    <w:rsid w:val="00C5702E"/>
    <w:rsid w:val="00C6125E"/>
    <w:rsid w:val="00C64E25"/>
    <w:rsid w:val="00C756A7"/>
    <w:rsid w:val="00C760CC"/>
    <w:rsid w:val="00C76B80"/>
    <w:rsid w:val="00C82043"/>
    <w:rsid w:val="00C901B4"/>
    <w:rsid w:val="00C92A25"/>
    <w:rsid w:val="00C952B3"/>
    <w:rsid w:val="00C9535B"/>
    <w:rsid w:val="00C96B65"/>
    <w:rsid w:val="00C977D4"/>
    <w:rsid w:val="00CA23AC"/>
    <w:rsid w:val="00CC02A3"/>
    <w:rsid w:val="00CC7FA0"/>
    <w:rsid w:val="00CD01AD"/>
    <w:rsid w:val="00CD44CD"/>
    <w:rsid w:val="00CD7BBD"/>
    <w:rsid w:val="00CE3BDB"/>
    <w:rsid w:val="00CF194B"/>
    <w:rsid w:val="00CF2273"/>
    <w:rsid w:val="00CF2B86"/>
    <w:rsid w:val="00CF5DAC"/>
    <w:rsid w:val="00CF7596"/>
    <w:rsid w:val="00CF7FF3"/>
    <w:rsid w:val="00D00C54"/>
    <w:rsid w:val="00D07895"/>
    <w:rsid w:val="00D20023"/>
    <w:rsid w:val="00D207BA"/>
    <w:rsid w:val="00D240C9"/>
    <w:rsid w:val="00D3030C"/>
    <w:rsid w:val="00D336CD"/>
    <w:rsid w:val="00D44C51"/>
    <w:rsid w:val="00D5537B"/>
    <w:rsid w:val="00D84D47"/>
    <w:rsid w:val="00D851D5"/>
    <w:rsid w:val="00D86E69"/>
    <w:rsid w:val="00D93AD8"/>
    <w:rsid w:val="00D940C3"/>
    <w:rsid w:val="00DA32F6"/>
    <w:rsid w:val="00DB079D"/>
    <w:rsid w:val="00DB0B20"/>
    <w:rsid w:val="00DB18E4"/>
    <w:rsid w:val="00DB303A"/>
    <w:rsid w:val="00DB31A2"/>
    <w:rsid w:val="00DB63F2"/>
    <w:rsid w:val="00DB7906"/>
    <w:rsid w:val="00DD4D1D"/>
    <w:rsid w:val="00DD63B1"/>
    <w:rsid w:val="00DE0F0B"/>
    <w:rsid w:val="00DE2699"/>
    <w:rsid w:val="00DE548F"/>
    <w:rsid w:val="00DF2B6C"/>
    <w:rsid w:val="00E01DD9"/>
    <w:rsid w:val="00E02A5C"/>
    <w:rsid w:val="00E07D64"/>
    <w:rsid w:val="00E1262E"/>
    <w:rsid w:val="00E127F4"/>
    <w:rsid w:val="00E17BD7"/>
    <w:rsid w:val="00E21284"/>
    <w:rsid w:val="00E21804"/>
    <w:rsid w:val="00E277E7"/>
    <w:rsid w:val="00E339DA"/>
    <w:rsid w:val="00E37C92"/>
    <w:rsid w:val="00E4001C"/>
    <w:rsid w:val="00E40147"/>
    <w:rsid w:val="00E42D57"/>
    <w:rsid w:val="00E54412"/>
    <w:rsid w:val="00E54D64"/>
    <w:rsid w:val="00E555C3"/>
    <w:rsid w:val="00E636EF"/>
    <w:rsid w:val="00E63BA7"/>
    <w:rsid w:val="00E67B30"/>
    <w:rsid w:val="00E67E17"/>
    <w:rsid w:val="00E702E6"/>
    <w:rsid w:val="00E82C57"/>
    <w:rsid w:val="00E869B7"/>
    <w:rsid w:val="00E90073"/>
    <w:rsid w:val="00E922CE"/>
    <w:rsid w:val="00E95735"/>
    <w:rsid w:val="00E96E63"/>
    <w:rsid w:val="00E96EA1"/>
    <w:rsid w:val="00E974D9"/>
    <w:rsid w:val="00EA1800"/>
    <w:rsid w:val="00EA6ECD"/>
    <w:rsid w:val="00EA7211"/>
    <w:rsid w:val="00EB1C07"/>
    <w:rsid w:val="00EB669D"/>
    <w:rsid w:val="00EC15F5"/>
    <w:rsid w:val="00EC47A7"/>
    <w:rsid w:val="00ED01E5"/>
    <w:rsid w:val="00ED2BCD"/>
    <w:rsid w:val="00ED2CAE"/>
    <w:rsid w:val="00ED54B0"/>
    <w:rsid w:val="00ED5BB0"/>
    <w:rsid w:val="00ED62AB"/>
    <w:rsid w:val="00EE179B"/>
    <w:rsid w:val="00EE6D9B"/>
    <w:rsid w:val="00EE7591"/>
    <w:rsid w:val="00EE78D5"/>
    <w:rsid w:val="00EF208B"/>
    <w:rsid w:val="00EF28DC"/>
    <w:rsid w:val="00EF4B78"/>
    <w:rsid w:val="00EF4CDC"/>
    <w:rsid w:val="00F01DBF"/>
    <w:rsid w:val="00F06ADB"/>
    <w:rsid w:val="00F10674"/>
    <w:rsid w:val="00F115B6"/>
    <w:rsid w:val="00F134A7"/>
    <w:rsid w:val="00F21639"/>
    <w:rsid w:val="00F25FF0"/>
    <w:rsid w:val="00F37D08"/>
    <w:rsid w:val="00F63CB1"/>
    <w:rsid w:val="00F704FC"/>
    <w:rsid w:val="00F709EC"/>
    <w:rsid w:val="00F75CD6"/>
    <w:rsid w:val="00F76E38"/>
    <w:rsid w:val="00F8149E"/>
    <w:rsid w:val="00F826C6"/>
    <w:rsid w:val="00F83077"/>
    <w:rsid w:val="00F87099"/>
    <w:rsid w:val="00F87B94"/>
    <w:rsid w:val="00F91628"/>
    <w:rsid w:val="00F91D3C"/>
    <w:rsid w:val="00F93C0F"/>
    <w:rsid w:val="00F95888"/>
    <w:rsid w:val="00F972BC"/>
    <w:rsid w:val="00FA36D1"/>
    <w:rsid w:val="00FA7DEA"/>
    <w:rsid w:val="00FB3573"/>
    <w:rsid w:val="00FB7837"/>
    <w:rsid w:val="00FC0C01"/>
    <w:rsid w:val="00FC2AAE"/>
    <w:rsid w:val="00FC3CC3"/>
    <w:rsid w:val="00FC56EF"/>
    <w:rsid w:val="00FD0FBE"/>
    <w:rsid w:val="00FD14A0"/>
    <w:rsid w:val="00FD1A6A"/>
    <w:rsid w:val="00FD2662"/>
    <w:rsid w:val="00FD36F0"/>
    <w:rsid w:val="00FD3DAE"/>
    <w:rsid w:val="00FD4108"/>
    <w:rsid w:val="00FE32B5"/>
    <w:rsid w:val="00FE487F"/>
    <w:rsid w:val="00FE5F4E"/>
    <w:rsid w:val="00FE6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13F489-7C85-4C56-8B78-E6096BC6D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4E06"/>
    <w:pPr>
      <w:ind w:firstLine="432"/>
      <w:jc w:val="both"/>
    </w:pPr>
  </w:style>
  <w:style w:type="paragraph" w:styleId="Heading1">
    <w:name w:val="heading 1"/>
    <w:next w:val="Normal"/>
    <w:link w:val="Heading1Char"/>
    <w:uiPriority w:val="9"/>
    <w:qFormat/>
    <w:rsid w:val="001C58A4"/>
    <w:pPr>
      <w:keepNext/>
      <w:keepLines/>
      <w:spacing w:after="0" w:line="36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next w:val="Normal"/>
    <w:link w:val="Heading2Char"/>
    <w:uiPriority w:val="9"/>
    <w:unhideWhenUsed/>
    <w:qFormat/>
    <w:rsid w:val="002F3DDD"/>
    <w:pPr>
      <w:keepNext/>
      <w:keepLines/>
      <w:spacing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3D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Title">
    <w:name w:val="MyTitle"/>
    <w:next w:val="Normal"/>
    <w:qFormat/>
    <w:rsid w:val="00083598"/>
    <w:pPr>
      <w:jc w:val="center"/>
    </w:pPr>
    <w:rPr>
      <w:b/>
      <w:sz w:val="36"/>
    </w:rPr>
  </w:style>
  <w:style w:type="paragraph" w:customStyle="1" w:styleId="MyHeading1">
    <w:name w:val="MyHeading1"/>
    <w:next w:val="Normal"/>
    <w:qFormat/>
    <w:rsid w:val="001F598A"/>
    <w:pPr>
      <w:numPr>
        <w:numId w:val="1"/>
      </w:numPr>
      <w:spacing w:after="0" w:line="360" w:lineRule="auto"/>
      <w:ind w:left="360"/>
    </w:pPr>
    <w:rPr>
      <w:b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C58A4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er">
    <w:name w:val="header"/>
    <w:basedOn w:val="Normal"/>
    <w:link w:val="HeaderChar"/>
    <w:uiPriority w:val="99"/>
    <w:semiHidden/>
    <w:unhideWhenUsed/>
    <w:rsid w:val="009E4E06"/>
    <w:pPr>
      <w:tabs>
        <w:tab w:val="center" w:pos="4320"/>
        <w:tab w:val="right" w:pos="8640"/>
      </w:tabs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E4E06"/>
    <w:pPr>
      <w:numPr>
        <w:ilvl w:val="1"/>
      </w:numPr>
      <w:ind w:firstLine="432"/>
      <w:jc w:val="center"/>
    </w:pPr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E4E06"/>
    <w:rPr>
      <w:rFonts w:asciiTheme="majorHAnsi" w:eastAsiaTheme="majorEastAsia" w:hAnsiTheme="majorHAnsi" w:cstheme="majorBidi"/>
      <w:i/>
      <w:iCs/>
      <w:spacing w:val="15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E4E06"/>
  </w:style>
  <w:style w:type="paragraph" w:styleId="Footer">
    <w:name w:val="footer"/>
    <w:basedOn w:val="Normal"/>
    <w:link w:val="FooterChar"/>
    <w:uiPriority w:val="99"/>
    <w:unhideWhenUsed/>
    <w:rsid w:val="009E4E0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E06"/>
  </w:style>
  <w:style w:type="character" w:styleId="Hyperlink">
    <w:name w:val="Hyperlink"/>
    <w:basedOn w:val="DefaultParagraphFont"/>
    <w:uiPriority w:val="99"/>
    <w:unhideWhenUsed/>
    <w:rsid w:val="0016782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6782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8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82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E61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E616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2F3D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3D2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93C0F"/>
    <w:pPr>
      <w:ind w:left="720"/>
      <w:contextualSpacing/>
    </w:pPr>
  </w:style>
  <w:style w:type="table" w:styleId="TableGrid">
    <w:name w:val="Table Grid"/>
    <w:basedOn w:val="TableNormal"/>
    <w:uiPriority w:val="59"/>
    <w:rsid w:val="001157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Typewriter">
    <w:name w:val="HTML Typewriter"/>
    <w:basedOn w:val="DefaultParagraphFont"/>
    <w:uiPriority w:val="99"/>
    <w:semiHidden/>
    <w:unhideWhenUsed/>
    <w:rsid w:val="006B27E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B27E5"/>
    <w:rPr>
      <w:i/>
      <w:iCs/>
    </w:rPr>
  </w:style>
  <w:style w:type="character" w:customStyle="1" w:styleId="optional">
    <w:name w:val="optional"/>
    <w:basedOn w:val="DefaultParagraphFont"/>
    <w:rsid w:val="00764FAF"/>
  </w:style>
  <w:style w:type="character" w:customStyle="1" w:styleId="pre">
    <w:name w:val="pre"/>
    <w:basedOn w:val="DefaultParagraphFont"/>
    <w:rsid w:val="00635895"/>
  </w:style>
  <w:style w:type="paragraph" w:styleId="NormalWeb">
    <w:name w:val="Normal (Web)"/>
    <w:basedOn w:val="Normal"/>
    <w:uiPriority w:val="99"/>
    <w:semiHidden/>
    <w:unhideWhenUsed/>
    <w:rsid w:val="00E01DD9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ards-reveal-left-container">
    <w:name w:val="cards-reveal-left-container"/>
    <w:basedOn w:val="DefaultParagraphFont"/>
    <w:rsid w:val="00A24560"/>
  </w:style>
  <w:style w:type="paragraph" w:styleId="HTMLPreformatted">
    <w:name w:val="HTML Preformatted"/>
    <w:basedOn w:val="Normal"/>
    <w:link w:val="HTMLPreformattedChar"/>
    <w:uiPriority w:val="99"/>
    <w:unhideWhenUsed/>
    <w:rsid w:val="000941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9418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6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86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47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844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5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6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3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628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33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090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25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5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5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37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57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0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0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6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4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83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670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00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42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3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45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8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61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11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6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74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62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589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71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99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78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11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56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466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7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51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01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910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4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08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1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877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8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17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465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47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90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9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051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945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52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7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5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8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827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5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2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7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82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72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30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1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906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3155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0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2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74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89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4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7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70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490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3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8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37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20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10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1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44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4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97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71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814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675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153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34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576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548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29EE93-26F0-4B6F-A66B-32D1B544B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3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eng</dc:creator>
  <cp:keywords/>
  <dc:description/>
  <cp:lastModifiedBy>Dapeng Li</cp:lastModifiedBy>
  <cp:revision>549</cp:revision>
  <cp:lastPrinted>2014-05-22T03:17:00Z</cp:lastPrinted>
  <dcterms:created xsi:type="dcterms:W3CDTF">2014-04-20T03:40:00Z</dcterms:created>
  <dcterms:modified xsi:type="dcterms:W3CDTF">2021-02-01T05:35:00Z</dcterms:modified>
</cp:coreProperties>
</file>